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 ภาษาไทยนะครับ ระดับชั้นประถมศึกษาปีที่ 6 นะครับ 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 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 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 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 มี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 นักเรียน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 เก่งมากครับ 2. คือคำ… ถูกต้องครับ 3. คือ 3. คือ คำ… และ 4. คือ คำคำนาม คำสรรพนาม คำกริยา แล้วก็วิเศษณ์ 5. ชนิกที่ 5 เรียนไปแล้วใช่ไหมครับ 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ะเเม่ง ๆ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 เด็ก ๆ ครับ แล้วนักเรียนจะนำคำใดล่ะมาเพิ่มในประโยคให้มันสมบูรณ์ล่ะครับ เดี๋ยวเรามาเพิ่มคำให้สมบูรณ์กันดีกว่านะครับ 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กครับ ยังไม่ให้ตอบนะหลอกให้สนุกก่อนนะครับ ขึ้นประโยคมาให้เต็มก่อนมีช่องว่างไว้ให้เติมนะ เลขที่ 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 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 เด็ก ๆ คุณพ่อทำงานหนักเพื่อครอบครัว โดยของบน เพื่อประโยคจึงสมบูรณ์ขึ้นนะครับ คำที่เพิ่มขึ้นมามีประโยชน์อย่างไรไหนเด็ก ๆ ลองตอบสิว่ามันตรงกับที่ครูเตรียมไว้หรือเปล่า มันมีประโยชน์อย่างไรลูก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 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</w:t>
      </w:r>
      <w:r>
        <w:t xml:space="preserve">”</w:t>
      </w:r>
      <w:r>
        <w:t xml:space="preserve"> </w:t>
      </w:r>
      <w:r>
        <w:t xml:space="preserve">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ทำให้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 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มสำคัญนั่นเองครับ นักเรียน สังเกตประโยคกันดีกว่านะครับ ประโยคเดิมเลยครับ ตั่วถั่งเดินทางมาโรงเรียนโดยรถประจำทางสังเกตคำว่าอะไรครับ นักเรียน สังเกตคำว่าอะไรครับ 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 </w:t>
      </w:r>
      <w:r>
        <w:t xml:space="preserve">เป็นคำนามนะ คำบุพบทชนิดนี้นี่ เราเรียกว่า</w:t>
      </w:r>
      <w:r>
        <w:t xml:space="preserve"> </w:t>
      </w:r>
      <w:r>
        <w:t xml:space="preserve">“</w:t>
      </w:r>
      <w:r>
        <w:t xml:space="preserve">คำบุพบทบอกลักษณะ</w:t>
      </w:r>
      <w:r>
        <w:t xml:space="preserve">”</w:t>
      </w:r>
      <w:r>
        <w:t xml:space="preserve"> </w:t>
      </w:r>
      <w:r>
        <w:t xml:space="preserve">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ค่ะ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ูกต้องค่ะ ฉัน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 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ครูเชื่อว่าหนูนั้นคงชอบบรรยากาศเวลาค่ำคืนนี่ ไปดูปรากฏการณ์บนท้องฟ้านี่ มันเป็นอะไรที่สวยสดงดงามมากนะเราเป็นอย่างไรลูก มีความสุข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เป็นคำบุพบทใช่ไหมลูก นำหน้าคำคำว่า</w:t>
      </w:r>
      <w:r>
        <w:t xml:space="preserve"> </w:t>
      </w:r>
      <w:r>
        <w:t xml:space="preserve">“</w:t>
      </w:r>
      <w:r>
        <w:t xml:space="preserve">ฟ้า</w:t>
      </w:r>
      <w:r>
        <w:t xml:space="preserve">”</w:t>
      </w:r>
      <w:r>
        <w:t xml:space="preserve"> </w:t>
      </w:r>
      <w:r>
        <w:t xml:space="preserve">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 ครูคณิตา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 คำบุพบทชนิดนี้เราจะเรียกว่า</w:t>
      </w:r>
      <w:r>
        <w:t xml:space="preserve"> </w:t>
      </w:r>
      <w:r>
        <w:t xml:space="preserve">“</w:t>
      </w:r>
      <w:r>
        <w:t xml:space="preserve">คำบุพบทบอกความประสงค์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เกี่ยวข้อง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เดี๋ยวนักเรียนจะได้เรียนรู้นะครับ 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 อ่าน 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 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 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เช่นคำว่าอะไรบ้าง ครูคณิตา</w:t>
      </w:r>
    </w:p>
    <w:p>
      <w:pPr>
        <w:pStyle w:val="BodyText"/>
      </w:pPr>
      <w:r>
        <w:t xml:space="preserve">(คุณครูคณิตา) เช่นคำว่าอะไรบ้าง 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เก่งมากนะครับ ไหนลองแต่งประโยคกันสักหน่อยสิคุณครูคณิตาแต่งประโยค 1 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นเก่งมากเลยนะครับ ไปดูตัวอย่างประโยคกันดีกว่าเห็นภาพแล้ว นี่คืออะไร 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คณิตา) นกอะไรคะ 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 นักเรียนนกอะไรเอ่ย</w:t>
      </w:r>
    </w:p>
    <w:p>
      <w:pPr>
        <w:pStyle w:val="BodyText"/>
      </w:pPr>
      <w:r>
        <w:t xml:space="preserve">(คุณครูปรเมษฐ) นก… พยัญชนะไทยตัวสุดท้ายครับ เก่งมากครับ นกฮแต่งประโยคเลยนักเรียน แต่งว่าอย่างไรดูสิ ตรงกับครูหรือเปล่านกเกาะอยู่… 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 นกเกาะอยู่ใต้กิ่งไม้ เป็นคำบุพบทไหมครับ</w:t>
      </w:r>
    </w:p>
    <w:p>
      <w:pPr>
        <w:pStyle w:val="BodyText"/>
      </w:pPr>
      <w:r>
        <w:t xml:space="preserve">(คุณครูคณิตา) 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แบบไม่ได้ดูบริบทรอบข้างไม่ได้นะ มันสำคัญมากนะ ไปดูชนิดที่ 2 คืออะไร 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 แล้วก็คำว่าในค่ะ แล้วก็มีอะไรนะคะ ที่ครูปรเมษฐสอนไว้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 อย่างเช่น รามเกียรติ์เป็นบทพระราชนิพนธ์ในพระบาทสมเด็จพระพุทธยอดฟ้าจุฬาโลกเป็นต้นนะ ในก็แสดงความเป็นเจ้าของ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 ก็จะต้องบอกว่ารามเกียรติ์ตอน… เป็นของครูคณิตา หนุนอนันต์ของครูคณิตา หนุนอนันต์ แบบใช้ไม่ได้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ตอบครู มันเกี่ยวกับประโยคนี้ล่ะ ของใครครับ 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พระมหาชนก เป็นพระราชนิพนธ์ในพระบาทสมเด็จพระบรมชนกาธิเบศรบรมนาถบพิตรค่ะ</w:t>
      </w:r>
    </w:p>
    <w:p>
      <w:pPr>
        <w:pStyle w:val="BodyText"/>
      </w:pPr>
      <w:r>
        <w:t xml:space="preserve">(คุณครูปรเมษฐ)ครูไม่ได้ยกตัวอย่างนะครับ ก็ให้นักเรียนนั้นเองได้ อย่างเช่น 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ก็คือ มีิีอีกมากมาย เป็นคำบุพบทแสดงความเป็นเจ้าของนะครับ กับ, แก่, แด่,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แก่นี่จะมาคู่กับแด่แก่ มาคู่กับแด่ แก่ใช้ในฐานะผู้ใหญ่ให้ผู้น้อย อย่างเช่น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ะ 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 นักเรียนคำบุพบทบอกเวลานี่มีอะไรบ้าง 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ไม่ 4 โมงเย็น ก็ประมาณ ตี 4 ใช่ไหมครับ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 4 ครูแต่งประโยคแบบนี้นะ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เป็นการบอกเวลาไหมครับครูคณิตา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มีอีก 1 คำบุพบทนะครับ ก็คือคำบุพบทบอกคำเปรียบเทียบครับ อย่างเช่น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 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อ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นักเรียนก็แต่งประโยคได้ว่าเด็กชาย… สูงกว่าเด็กชาย…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 แสดงว่าคำบุพบทนี่มีเป็นจำนวนมากเลย ที่เอามาใช้นะครับ มาเติมคำบุพบทกันดีกว่าครูมีประโยคมาให้นะ ดูนะครับ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 นักเรียนคิดว่า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 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เพื่อชาติเลขที่ 6 ของครู เพื่อชาติ ข้อที่ 7 ครับ 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ใกล้คุณครูมากที่สุดค่ะ ลุกค่ะ แล้วก็ตอบนะคะ ข้อที่ 7 ค่ะ เราควรมีน้ำใจ… ผู้อื่นควรตอบว่าอะไรคะ 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ลุกขึ้นยืน นักเรียนมอบพวงมาลัย เคยบอกแล้ว ผู้น้อยให้ผู้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 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 บอกความอะไรคะ 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 ขูดเลือดกับปูนะครับ ต่อไปบอกสถานที่ครับ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 สำนวนนะคะ กินบนเรือน ขี้บนหลังคา ค่ะ 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ต่อไปครับ นักเรียนตอบครับ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 ดูต่อสำนวนยังไม่หมด หอกข้างแคร่ไม่ได้บอกความหมายเลย อยากให้นักเรียนไปหาด้วยคำอะไรเป็นคำบุพบทครับ คำว่า</w:t>
      </w:r>
      <w:r>
        <w:t xml:space="preserve">”</w:t>
      </w:r>
      <w:r>
        <w:t xml:space="preserve">ข้าง"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 คำที่เป็นคำบุพบทค่ะ ตอบว่าด้วยค่ะ บอกความประสงค์หรือความเกี่ยวข้องนั่นเองนะครับ 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ครูจะพาไป นั่นเป็น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 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ส่งกับคุณครูปลายทางเลยนะครับ เพื่อคุณครูจะได้นำไปตรวจสอบว่าถูกต้องหรือไม่ ง่าย ง่ายมาก ๆ นะครับ แค่แต่งประโยคเอง แล้วก็แต่งคำบุพบทนะครับ เดี๋ยวเราไปสรุปบทเรียนกันดีกว่าครับ เด็ก ๆ ครับ ไปกันเลยนะครับ คำบุพบทมีความสำคัญอย่างไรกับเรา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เลือกใช้อย่างไรนะในบทเรียนนี่ที่เราเรียนนี่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 มันก็จะทำให้ความหมายของประโยคเป็นอย่างไร ไม่สมบูรณ์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 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 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 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 แล้วก็ใบงาน เรื่อง คำเชื่อมนั้นสำคัญไฉนสามารถที่จะดาวน์โหลดข้อมูลได้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ความรู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 ครูคณิตา 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อ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ตู่</dc:title>
  <dc:creator/>
  <cp:keywords/>
  <dcterms:created xsi:type="dcterms:W3CDTF">2022-04-08T03:37:29Z</dcterms:created>
  <dcterms:modified xsi:type="dcterms:W3CDTF">2022-04-08T03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